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BFD0F" w14:textId="164B579B" w:rsidR="00A1382B" w:rsidRDefault="004E2132" w:rsidP="004E2132">
      <w:pPr>
        <w:jc w:val="center"/>
        <w:rPr>
          <w:b/>
          <w:bCs/>
          <w:sz w:val="26"/>
          <w:szCs w:val="26"/>
        </w:rPr>
      </w:pPr>
      <w:r w:rsidRPr="004E2132">
        <w:rPr>
          <w:b/>
          <w:bCs/>
          <w:sz w:val="26"/>
          <w:szCs w:val="26"/>
        </w:rPr>
        <w:t>Analysis Queries</w:t>
      </w:r>
    </w:p>
    <w:p w14:paraId="57048A77" w14:textId="77777777" w:rsidR="004E2132" w:rsidRDefault="004E2132" w:rsidP="004E2132"/>
    <w:p w14:paraId="07383D84" w14:textId="2B895676" w:rsidR="003932B5" w:rsidRDefault="003932B5" w:rsidP="004E2132">
      <w:r w:rsidRPr="003932B5">
        <w:rPr>
          <w:noProof/>
        </w:rPr>
        <w:drawing>
          <wp:inline distT="0" distB="0" distL="0" distR="0" wp14:anchorId="4EC6ACA1" wp14:editId="3E7B4F18">
            <wp:extent cx="5890260" cy="4807306"/>
            <wp:effectExtent l="0" t="0" r="0" b="0"/>
            <wp:docPr id="848810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810546" name=""/>
                    <pic:cNvPicPr/>
                  </pic:nvPicPr>
                  <pic:blipFill rotWithShape="1">
                    <a:blip r:embed="rId4"/>
                    <a:srcRect r="30384"/>
                    <a:stretch/>
                  </pic:blipFill>
                  <pic:spPr bwMode="auto">
                    <a:xfrm>
                      <a:off x="0" y="0"/>
                      <a:ext cx="5891637" cy="48084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D9DED8" w14:textId="77777777" w:rsidR="000615A7" w:rsidRDefault="000615A7" w:rsidP="004E2132"/>
    <w:p w14:paraId="06160B03" w14:textId="05E4B80A" w:rsidR="000615A7" w:rsidRDefault="00C2171A" w:rsidP="004E2132">
      <w:r w:rsidRPr="00C2171A">
        <w:rPr>
          <w:noProof/>
        </w:rPr>
        <w:lastRenderedPageBreak/>
        <w:drawing>
          <wp:inline distT="0" distB="0" distL="0" distR="0" wp14:anchorId="3275051E" wp14:editId="62EEF1A3">
            <wp:extent cx="6231956" cy="5074920"/>
            <wp:effectExtent l="0" t="0" r="0" b="0"/>
            <wp:docPr id="1012918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91808" name=""/>
                    <pic:cNvPicPr/>
                  </pic:nvPicPr>
                  <pic:blipFill rotWithShape="1">
                    <a:blip r:embed="rId5"/>
                    <a:srcRect r="30256"/>
                    <a:stretch/>
                  </pic:blipFill>
                  <pic:spPr bwMode="auto">
                    <a:xfrm>
                      <a:off x="0" y="0"/>
                      <a:ext cx="6236323" cy="50784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C49CD5" w14:textId="76257EF7" w:rsidR="00110EBA" w:rsidRDefault="00E022E9" w:rsidP="004E2132">
      <w:r w:rsidRPr="00E022E9">
        <w:rPr>
          <w:noProof/>
        </w:rPr>
        <w:lastRenderedPageBreak/>
        <w:drawing>
          <wp:inline distT="0" distB="0" distL="0" distR="0" wp14:anchorId="1784B63B" wp14:editId="0F1F11C7">
            <wp:extent cx="5943600" cy="4862830"/>
            <wp:effectExtent l="0" t="0" r="0" b="0"/>
            <wp:docPr id="6585316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53166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6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07895" w14:textId="54A90FF2" w:rsidR="001A28C0" w:rsidRDefault="007C3AD9" w:rsidP="004E2132">
      <w:r w:rsidRPr="007C3AD9">
        <w:rPr>
          <w:noProof/>
        </w:rPr>
        <w:lastRenderedPageBreak/>
        <w:drawing>
          <wp:inline distT="0" distB="0" distL="0" distR="0" wp14:anchorId="74D59818" wp14:editId="0A1F956E">
            <wp:extent cx="5943600" cy="5033645"/>
            <wp:effectExtent l="0" t="0" r="0" b="0"/>
            <wp:docPr id="13194016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940168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F3FCC" w14:textId="39E825DE" w:rsidR="00A02029" w:rsidRDefault="00A02029" w:rsidP="004E2132">
      <w:r w:rsidRPr="00A02029">
        <w:rPr>
          <w:noProof/>
        </w:rPr>
        <w:lastRenderedPageBreak/>
        <w:drawing>
          <wp:inline distT="0" distB="0" distL="0" distR="0" wp14:anchorId="1A019662" wp14:editId="444324B2">
            <wp:extent cx="5943600" cy="4824730"/>
            <wp:effectExtent l="0" t="0" r="0" b="0"/>
            <wp:docPr id="15328476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84764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6C8AC" w14:textId="77777777" w:rsidR="007A60EE" w:rsidRDefault="007A60EE" w:rsidP="004E2132"/>
    <w:p w14:paraId="00D45726" w14:textId="1670C09B" w:rsidR="007A60EE" w:rsidRDefault="007A60EE" w:rsidP="004E2132">
      <w:r w:rsidRPr="007A60EE">
        <w:rPr>
          <w:noProof/>
        </w:rPr>
        <w:lastRenderedPageBreak/>
        <w:drawing>
          <wp:inline distT="0" distB="0" distL="0" distR="0" wp14:anchorId="56DB1091" wp14:editId="2D1D6C35">
            <wp:extent cx="5943600" cy="4848860"/>
            <wp:effectExtent l="0" t="0" r="0" b="8890"/>
            <wp:docPr id="592176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1769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4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5982" w:rsidRPr="001F5982">
        <w:rPr>
          <w:noProof/>
        </w:rPr>
        <w:lastRenderedPageBreak/>
        <w:drawing>
          <wp:inline distT="0" distB="0" distL="0" distR="0" wp14:anchorId="7E99AAC9" wp14:editId="19C23BD2">
            <wp:extent cx="5943600" cy="5240655"/>
            <wp:effectExtent l="0" t="0" r="0" b="0"/>
            <wp:docPr id="10045934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59344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4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D40A1" w14:textId="1C7D0391" w:rsidR="000520D8" w:rsidRPr="004E2132" w:rsidRDefault="00771E35" w:rsidP="004E2132">
      <w:r w:rsidRPr="00771E35">
        <w:rPr>
          <w:noProof/>
        </w:rPr>
        <w:lastRenderedPageBreak/>
        <w:drawing>
          <wp:inline distT="0" distB="0" distL="0" distR="0" wp14:anchorId="02FE90C5" wp14:editId="60E972F9">
            <wp:extent cx="5943600" cy="5014595"/>
            <wp:effectExtent l="0" t="0" r="0" b="0"/>
            <wp:docPr id="917951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9517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520D8" w:rsidRPr="004E21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1MTA0NDY0MjUzNjBQ0lEKTi0uzszPAykwqgUAUdq/CSwAAAA="/>
  </w:docVars>
  <w:rsids>
    <w:rsidRoot w:val="0047515D"/>
    <w:rsid w:val="000520D8"/>
    <w:rsid w:val="000615A7"/>
    <w:rsid w:val="00110EBA"/>
    <w:rsid w:val="001A28C0"/>
    <w:rsid w:val="001F5982"/>
    <w:rsid w:val="002D629B"/>
    <w:rsid w:val="003932B5"/>
    <w:rsid w:val="0047515D"/>
    <w:rsid w:val="004E2132"/>
    <w:rsid w:val="00771E35"/>
    <w:rsid w:val="007A60EE"/>
    <w:rsid w:val="007C3AD9"/>
    <w:rsid w:val="008A6095"/>
    <w:rsid w:val="00A02029"/>
    <w:rsid w:val="00A1382B"/>
    <w:rsid w:val="00C2171A"/>
    <w:rsid w:val="00D6728F"/>
    <w:rsid w:val="00E02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A7292"/>
  <w15:chartTrackingRefBased/>
  <w15:docId w15:val="{C12E0DFA-84B1-4CB4-844C-52D1DE7642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8</Pages>
  <Words>5</Words>
  <Characters>30</Characters>
  <Application>Microsoft Office Word</Application>
  <DocSecurity>0</DocSecurity>
  <Lines>1</Lines>
  <Paragraphs>1</Paragraphs>
  <ScaleCrop>false</ScaleCrop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FA21-RCS-022) NAVEED AHMAD</dc:creator>
  <cp:keywords/>
  <dc:description/>
  <cp:lastModifiedBy>(FA21-RCS-022) NAVEED AHMAD</cp:lastModifiedBy>
  <cp:revision>32</cp:revision>
  <dcterms:created xsi:type="dcterms:W3CDTF">2023-06-18T05:35:00Z</dcterms:created>
  <dcterms:modified xsi:type="dcterms:W3CDTF">2023-06-18T08:20:00Z</dcterms:modified>
</cp:coreProperties>
</file>